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de51ea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5b18c4aa-d43e-4249-abe5-b633ce4b3b1e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26:50Z</dcterms:created>
  <dcterms:modified xsi:type="dcterms:W3CDTF">2023-07-24T11:2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